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305C6" w14:textId="095E1137" w:rsidR="00BF19DB" w:rsidRPr="00432C67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 w:val="22"/>
          <w:szCs w:val="22"/>
        </w:rPr>
      </w:pPr>
      <w:r w:rsidRPr="00432C67">
        <w:rPr>
          <w:rFonts w:ascii="Cambria" w:hAnsi="Cambria"/>
          <w:sz w:val="22"/>
          <w:szCs w:val="22"/>
        </w:rPr>
        <w:t xml:space="preserve">BULLETIN </w:t>
      </w:r>
      <w:r w:rsidR="00BE0B92" w:rsidRPr="00432C67">
        <w:rPr>
          <w:rFonts w:ascii="Cambria" w:hAnsi="Cambria"/>
          <w:sz w:val="22"/>
          <w:szCs w:val="22"/>
        </w:rPr>
        <w:t>20</w:t>
      </w:r>
      <w:r w:rsidR="004A4746">
        <w:rPr>
          <w:rFonts w:ascii="Cambria" w:hAnsi="Cambria"/>
          <w:sz w:val="22"/>
          <w:szCs w:val="22"/>
        </w:rPr>
        <w:t>20</w:t>
      </w:r>
      <w:r w:rsidR="00BE0B92" w:rsidRPr="00432C67">
        <w:rPr>
          <w:rFonts w:ascii="Cambria" w:hAnsi="Cambria"/>
          <w:sz w:val="22"/>
          <w:szCs w:val="22"/>
        </w:rPr>
        <w:t>-</w:t>
      </w:r>
      <w:r w:rsidR="00B4383D">
        <w:rPr>
          <w:rFonts w:ascii="Cambria" w:hAnsi="Cambria"/>
          <w:sz w:val="22"/>
          <w:szCs w:val="22"/>
        </w:rPr>
        <w:t>5</w:t>
      </w:r>
      <w:r w:rsidR="00E3069A">
        <w:rPr>
          <w:rFonts w:ascii="Cambria" w:hAnsi="Cambria"/>
          <w:sz w:val="22"/>
          <w:szCs w:val="22"/>
        </w:rPr>
        <w:t>2</w:t>
      </w:r>
      <w:r w:rsidR="007357A5" w:rsidRPr="00432C67">
        <w:rPr>
          <w:rFonts w:ascii="Cambria" w:hAnsi="Cambria"/>
          <w:sz w:val="22"/>
          <w:szCs w:val="22"/>
        </w:rPr>
        <w:tab/>
      </w:r>
      <w:r w:rsidR="00EC418C" w:rsidRPr="00432C67">
        <w:rPr>
          <w:rFonts w:ascii="Cambria" w:hAnsi="Cambria"/>
          <w:sz w:val="22"/>
          <w:szCs w:val="22"/>
        </w:rPr>
        <w:t xml:space="preserve">  </w:t>
      </w:r>
      <w:r w:rsidR="00B4383D">
        <w:rPr>
          <w:rFonts w:ascii="Cambria" w:hAnsi="Cambria"/>
          <w:sz w:val="22"/>
          <w:szCs w:val="22"/>
        </w:rPr>
        <w:t xml:space="preserve">  March </w:t>
      </w:r>
      <w:r w:rsidR="00F92DE0">
        <w:rPr>
          <w:rFonts w:ascii="Cambria" w:hAnsi="Cambria"/>
          <w:sz w:val="22"/>
          <w:szCs w:val="22"/>
        </w:rPr>
        <w:t>2</w:t>
      </w:r>
      <w:r w:rsidR="00503D6C">
        <w:rPr>
          <w:rFonts w:ascii="Cambria" w:hAnsi="Cambria"/>
          <w:sz w:val="22"/>
          <w:szCs w:val="22"/>
        </w:rPr>
        <w:t>6</w:t>
      </w:r>
      <w:bookmarkStart w:id="0" w:name="_GoBack"/>
      <w:bookmarkEnd w:id="0"/>
      <w:r w:rsidR="00263C3F">
        <w:rPr>
          <w:rFonts w:ascii="Cambria" w:hAnsi="Cambria"/>
          <w:sz w:val="22"/>
          <w:szCs w:val="22"/>
        </w:rPr>
        <w:t>, 2020</w:t>
      </w:r>
    </w:p>
    <w:tbl>
      <w:tblPr>
        <w:tblW w:w="0" w:type="auto"/>
        <w:tblInd w:w="17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60"/>
        <w:gridCol w:w="2910"/>
        <w:gridCol w:w="3330"/>
      </w:tblGrid>
      <w:tr w:rsidR="00BF19DB" w:rsidRPr="00432C67" w14:paraId="0FEB063B" w14:textId="77777777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6081866C" w14:textId="77777777" w:rsidR="00BF19DB" w:rsidRPr="00432C67" w:rsidRDefault="00BF19DB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U.S. Department of Labor</w:t>
            </w:r>
          </w:p>
          <w:p w14:paraId="640EC30F" w14:textId="77777777" w:rsidR="00046151" w:rsidRPr="00432C67" w:rsidRDefault="00BF19DB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Employment and Training</w:t>
            </w:r>
          </w:p>
          <w:p w14:paraId="255E10E2" w14:textId="77777777" w:rsidR="00BF19DB" w:rsidRPr="00432C67" w:rsidRDefault="00046151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8537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Administration</w:t>
            </w:r>
          </w:p>
          <w:p w14:paraId="24BA804D" w14:textId="77777777" w:rsidR="00BF19DB" w:rsidRPr="00432C67" w:rsidRDefault="00FF1C09" w:rsidP="00C31D4D">
            <w:pPr>
              <w:widowControl/>
              <w:ind w:firstLine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ffice of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 xml:space="preserve">Apprenticeship </w:t>
            </w:r>
            <w:r w:rsidR="002B64D6" w:rsidRPr="00432C67">
              <w:rPr>
                <w:rFonts w:ascii="Cambria" w:hAnsi="Cambria"/>
                <w:sz w:val="22"/>
                <w:szCs w:val="22"/>
              </w:rPr>
              <w:t>(OA)</w:t>
            </w:r>
          </w:p>
          <w:p w14:paraId="21D8C76B" w14:textId="77777777" w:rsidR="00BF19DB" w:rsidRPr="00432C67" w:rsidRDefault="00BF19DB" w:rsidP="00651A78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Washington, D.C. </w:t>
            </w:r>
            <w:r w:rsidR="009B3B76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14670540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Distribution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</w:p>
          <w:p w14:paraId="4F4136A0" w14:textId="77777777" w:rsidR="00C31D4D" w:rsidRPr="00432C67" w:rsidRDefault="00C31D4D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3D971D1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-541 </w:t>
            </w:r>
            <w:r w:rsidR="00782387" w:rsidRPr="00432C67">
              <w:rPr>
                <w:rFonts w:ascii="Cambria" w:hAnsi="Cambria"/>
                <w:sz w:val="22"/>
                <w:szCs w:val="22"/>
              </w:rPr>
              <w:t>Headquarters</w:t>
            </w:r>
          </w:p>
          <w:p w14:paraId="17F022AA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4 All Field Tech</w:t>
            </w:r>
          </w:p>
          <w:p w14:paraId="726E8F06" w14:textId="77777777" w:rsidR="00BF19DB" w:rsidRPr="00432C67" w:rsidRDefault="00BF19DB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7</w:t>
            </w:r>
            <w:r w:rsidR="001A0B5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SD+RD+SA</w:t>
            </w:r>
            <w:r w:rsidR="0056147E" w:rsidRPr="00432C67">
              <w:rPr>
                <w:rFonts w:ascii="Cambria" w:hAnsi="Cambria"/>
                <w:sz w:val="22"/>
                <w:szCs w:val="22"/>
              </w:rPr>
              <w:t>A</w:t>
            </w:r>
            <w:r w:rsidRPr="00432C67">
              <w:rPr>
                <w:rFonts w:ascii="Cambria" w:hAnsi="Cambria"/>
                <w:sz w:val="22"/>
                <w:szCs w:val="22"/>
              </w:rPr>
              <w:t>+; Lab.Com</w:t>
            </w:r>
          </w:p>
          <w:p w14:paraId="1671CD06" w14:textId="77777777" w:rsidR="0056589A" w:rsidRPr="00432C67" w:rsidRDefault="0056589A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26D30BC4" w14:textId="77777777" w:rsidR="00BF4304" w:rsidRPr="00432C67" w:rsidRDefault="00C31D4D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Subject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  <w:r w:rsidR="00344B28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 xml:space="preserve">New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National Standards </w:t>
            </w:r>
            <w:r w:rsidR="00C929E6">
              <w:rPr>
                <w:rFonts w:ascii="Cambria" w:hAnsi="Cambria"/>
                <w:sz w:val="22"/>
                <w:szCs w:val="22"/>
              </w:rPr>
              <w:t xml:space="preserve">of Apprenticeship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for</w:t>
            </w:r>
            <w:r w:rsidR="004557CD" w:rsidRPr="00432C67" w:rsidDel="004557CD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the Robert C. Byrd Institute (RCBI) Apprenticeship Works</w:t>
            </w:r>
          </w:p>
          <w:p w14:paraId="0977149B" w14:textId="77777777" w:rsidR="00A713BE" w:rsidRPr="00432C67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  <w:u w:val="single"/>
              </w:rPr>
            </w:pPr>
          </w:p>
          <w:p w14:paraId="385E2CD7" w14:textId="77777777" w:rsidR="00344B28" w:rsidRPr="00432C67" w:rsidRDefault="00344B28" w:rsidP="00DC5DF4">
            <w:pPr>
              <w:widowControl/>
              <w:spacing w:after="28"/>
              <w:ind w:left="66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Co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400.1</w:t>
            </w:r>
          </w:p>
        </w:tc>
      </w:tr>
      <w:tr w:rsidR="00BF19DB" w:rsidRPr="00432C67" w14:paraId="467CB50B" w14:textId="77777777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65ABBE8" w14:textId="77777777" w:rsidR="00BF19DB" w:rsidRPr="00432C67" w:rsidRDefault="00BF19DB" w:rsidP="00075AFF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21E78F25" w14:textId="77777777" w:rsidR="00BF19DB" w:rsidRPr="00432C67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Symbols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D</w:t>
            </w:r>
            <w:r w:rsidR="000B7392" w:rsidRPr="00432C67">
              <w:rPr>
                <w:rFonts w:ascii="Cambria" w:hAnsi="Cambria"/>
                <w:sz w:val="22"/>
                <w:szCs w:val="22"/>
              </w:rPr>
              <w:t>RAP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/</w:t>
            </w:r>
            <w:r w:rsidR="00901B9C" w:rsidRPr="00432C67">
              <w:rPr>
                <w:rFonts w:ascii="Cambria" w:hAnsi="Cambria"/>
                <w:sz w:val="22"/>
                <w:szCs w:val="22"/>
              </w:rPr>
              <w:t>RCG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4B6B4C71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6E606842" w14:textId="77777777" w:rsidR="00BF19DB" w:rsidRPr="00432C67" w:rsidRDefault="00BF19DB" w:rsidP="00651A78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038CAAAF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ction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Immediate</w:t>
            </w:r>
          </w:p>
        </w:tc>
      </w:tr>
      <w:tr w:rsidR="00BF19DB" w:rsidRPr="00432C67" w14:paraId="4E0CC6D5" w14:textId="77777777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393A4D0D" w14:textId="77777777" w:rsidR="00BF19DB" w:rsidRPr="00432C67" w:rsidRDefault="00BF19DB" w:rsidP="00B1748B">
            <w:pPr>
              <w:rPr>
                <w:rFonts w:ascii="Cambria" w:hAnsi="Cambria"/>
                <w:sz w:val="22"/>
                <w:szCs w:val="22"/>
              </w:rPr>
            </w:pPr>
          </w:p>
          <w:p w14:paraId="0CAAAE56" w14:textId="77777777" w:rsidR="00BF19DB" w:rsidRPr="00432C67" w:rsidRDefault="00BF19DB" w:rsidP="00AA6766">
            <w:pPr>
              <w:widowControl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PURPOSE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A1EEB" w:rsidRPr="00432C67">
              <w:rPr>
                <w:rFonts w:ascii="Cambria" w:hAnsi="Cambria"/>
                <w:sz w:val="22"/>
                <w:szCs w:val="22"/>
              </w:rPr>
              <w:t>To inform the staff of OA and the State Apprenticeship Agencies (SAA)</w:t>
            </w:r>
            <w:r w:rsidR="000C25C8" w:rsidRPr="00432C67">
              <w:rPr>
                <w:rFonts w:ascii="Cambria" w:hAnsi="Cambria"/>
                <w:sz w:val="22"/>
                <w:szCs w:val="22"/>
              </w:rPr>
              <w:t>, Registered Apprenticeship program sponsors and other Registered Apprenticeship partners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of the approval of </w:t>
            </w:r>
            <w:r w:rsidR="00C929E6">
              <w:rPr>
                <w:rFonts w:ascii="Cambria" w:hAnsi="Cambria"/>
                <w:sz w:val="22"/>
                <w:szCs w:val="22"/>
              </w:rPr>
              <w:t>new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 National Standards </w:t>
            </w:r>
            <w:r w:rsidR="00C929E6">
              <w:rPr>
                <w:rFonts w:ascii="Cambria" w:hAnsi="Cambria"/>
                <w:sz w:val="22"/>
                <w:szCs w:val="22"/>
              </w:rPr>
              <w:t>of Apprenticeship for the Robert C. Byrd Institute (RCBI)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929E6">
              <w:rPr>
                <w:rFonts w:ascii="Cambria" w:hAnsi="Cambria"/>
                <w:sz w:val="22"/>
                <w:szCs w:val="22"/>
              </w:rPr>
              <w:t>Apprenticeship Works.</w:t>
            </w:r>
          </w:p>
          <w:p w14:paraId="0AEEDF14" w14:textId="77777777" w:rsidR="00906AF6" w:rsidRPr="00432C67" w:rsidRDefault="00906AF6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02A0ED05" w14:textId="7A05ED1C" w:rsidR="00DD53ED" w:rsidRDefault="00BF19DB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BACKGROUND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The OA Administrator approved these new National Standards of Apprenticeship submitted by 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>M</w:t>
            </w:r>
            <w:r w:rsidR="00DD53ED">
              <w:rPr>
                <w:rFonts w:ascii="Cambria" w:hAnsi="Cambria" w:cs="Arial"/>
                <w:sz w:val="22"/>
                <w:szCs w:val="22"/>
              </w:rPr>
              <w:t>s. Charlotte Weber</w:t>
            </w:r>
            <w:r w:rsidR="00E767A7" w:rsidRPr="00F73734">
              <w:rPr>
                <w:rFonts w:ascii="Cambria" w:hAnsi="Cambria" w:cs="Arial"/>
                <w:sz w:val="22"/>
                <w:szCs w:val="22"/>
              </w:rPr>
              <w:t>, Director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 and CEO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on behalf </w:t>
            </w:r>
            <w:r w:rsidR="00E767A7" w:rsidRPr="00F73734">
              <w:rPr>
                <w:rFonts w:ascii="Cambria" w:hAnsi="Cambria" w:cs="Arial"/>
                <w:sz w:val="22"/>
                <w:szCs w:val="22"/>
              </w:rPr>
              <w:t>of</w:t>
            </w:r>
            <w:r w:rsidR="00DD53ED" w:rsidRPr="00F73734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the Robert C. Byrd Institute (RCBI) Apprenticeship Works </w:t>
            </w:r>
            <w:r w:rsidR="00B4383D">
              <w:rPr>
                <w:rFonts w:ascii="Cambria" w:hAnsi="Cambria" w:cs="Arial"/>
                <w:sz w:val="22"/>
                <w:szCs w:val="22"/>
              </w:rPr>
              <w:t>on February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B4383D">
              <w:rPr>
                <w:rFonts w:ascii="Cambria" w:hAnsi="Cambria" w:cs="Arial"/>
                <w:sz w:val="22"/>
                <w:szCs w:val="22"/>
              </w:rPr>
              <w:t>26</w:t>
            </w:r>
            <w:r w:rsidR="00BD447C">
              <w:rPr>
                <w:rFonts w:ascii="Cambria" w:hAnsi="Cambria" w:cs="Arial"/>
                <w:sz w:val="22"/>
                <w:szCs w:val="22"/>
              </w:rPr>
              <w:t>,</w:t>
            </w:r>
            <w:r w:rsidR="00E767A7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>20</w:t>
            </w:r>
            <w:r w:rsidR="003A3D22">
              <w:rPr>
                <w:rFonts w:ascii="Cambria" w:hAnsi="Cambria" w:cs="Arial"/>
                <w:sz w:val="22"/>
                <w:szCs w:val="22"/>
              </w:rPr>
              <w:t>20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. </w:t>
            </w:r>
            <w:r w:rsidR="00DD53ED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Region </w:t>
            </w:r>
            <w:r w:rsidR="00E767A7">
              <w:rPr>
                <w:rFonts w:ascii="Cambria" w:hAnsi="Cambria" w:cs="Arial"/>
                <w:sz w:val="22"/>
                <w:szCs w:val="22"/>
              </w:rPr>
              <w:t>II</w:t>
            </w:r>
            <w:r w:rsidR="00DD53ED" w:rsidRPr="00047742">
              <w:rPr>
                <w:rFonts w:ascii="Cambria" w:hAnsi="Cambria" w:cs="Arial"/>
                <w:sz w:val="22"/>
                <w:szCs w:val="22"/>
              </w:rPr>
              <w:t xml:space="preserve"> Regional Office of Apprenticeship will service these National Standards of Apprenticeship</w:t>
            </w:r>
            <w:r w:rsidR="00885947">
              <w:rPr>
                <w:rFonts w:ascii="Cambria" w:hAnsi="Cambria" w:cs="Arial"/>
                <w:sz w:val="22"/>
                <w:szCs w:val="22"/>
              </w:rPr>
              <w:t xml:space="preserve"> for the following occupations:</w:t>
            </w:r>
          </w:p>
          <w:p w14:paraId="27D49D1F" w14:textId="035E6507" w:rsidR="00885947" w:rsidRDefault="00885947" w:rsidP="00DD53ED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5344711" w14:textId="77777777" w:rsidR="00AA6766" w:rsidRDefault="00885947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CNC Operator and Programmer </w:t>
            </w:r>
          </w:p>
          <w:p w14:paraId="7EF104EE" w14:textId="124A38CD" w:rsidR="00AA6766" w:rsidRDefault="00885947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(Existing Title:</w:t>
            </w:r>
            <w:r w:rsidR="00A1411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CNC Set-Up Program Operator-Milling and Turning) </w:t>
            </w:r>
          </w:p>
          <w:p w14:paraId="63B0778D" w14:textId="23BAECE4" w:rsidR="00AA6766" w:rsidRDefault="00885947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O*NET-SOC 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51-4012.00 </w:t>
            </w:r>
          </w:p>
          <w:p w14:paraId="1A58BB6F" w14:textId="25FD2EB1" w:rsidR="00AA6766" w:rsidRDefault="00885947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RAPIDS CODE: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1100HY</w:t>
            </w:r>
          </w:p>
          <w:p w14:paraId="0720A0CB" w14:textId="5923312D" w:rsidR="00AA6766" w:rsidRDefault="00AA6766" w:rsidP="00AA6766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48BA43C1" w14:textId="77777777" w:rsidR="00AA6766" w:rsidRDefault="00717EEF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Electrician, Maintenance </w:t>
            </w:r>
          </w:p>
          <w:p w14:paraId="0BB08CB6" w14:textId="7CF4FD69" w:rsidR="00AA6766" w:rsidRDefault="00717EEF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O*NET-SOC CODE: 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47-2111.00 </w:t>
            </w:r>
          </w:p>
          <w:p w14:paraId="2F4DC738" w14:textId="5EE9DBA9" w:rsidR="00885947" w:rsidRDefault="00717EEF" w:rsidP="00AA6766">
            <w:pPr>
              <w:widowControl/>
              <w:ind w:left="69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RAPIDS CODE: </w:t>
            </w:r>
            <w:r w:rsidR="00A1411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0643</w:t>
            </w:r>
          </w:p>
          <w:p w14:paraId="219F60D8" w14:textId="77777777" w:rsidR="00AA6766" w:rsidRDefault="00AA6766" w:rsidP="00AA6766">
            <w:pPr>
              <w:widowControl/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E098DD7" w14:textId="77777777" w:rsidR="00AA6766" w:rsidRDefault="00717EEF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Industrial Maintenance Mechanic </w:t>
            </w:r>
          </w:p>
          <w:p w14:paraId="6FAD8299" w14:textId="759D5CF1" w:rsidR="00AA6766" w:rsidRDefault="00717EEF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(Existing Title: </w:t>
            </w:r>
            <w:r w:rsidR="00A1411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Maintenance Mechanic) </w:t>
            </w:r>
          </w:p>
          <w:p w14:paraId="12C359F5" w14:textId="551E9C40" w:rsidR="00AA6766" w:rsidRDefault="00717EEF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</w:t>
            </w:r>
            <w:r w:rsidR="00DA08C5">
              <w:rPr>
                <w:rFonts w:ascii="Cambria" w:hAnsi="Cambria" w:cs="Arial"/>
                <w:sz w:val="22"/>
                <w:szCs w:val="22"/>
              </w:rPr>
              <w:t>-</w:t>
            </w:r>
            <w:r>
              <w:rPr>
                <w:rFonts w:ascii="Cambria" w:hAnsi="Cambria" w:cs="Arial"/>
                <w:sz w:val="22"/>
                <w:szCs w:val="22"/>
              </w:rPr>
              <w:t>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49-9041.00 </w:t>
            </w:r>
          </w:p>
          <w:p w14:paraId="5CE2D83B" w14:textId="5DAA9F6D" w:rsidR="00717EEF" w:rsidRDefault="00717EEF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RAPIDS CODE: </w:t>
            </w:r>
            <w:r w:rsidR="00AA676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0308HY</w:t>
            </w:r>
          </w:p>
          <w:p w14:paraId="2C6D2A0E" w14:textId="77777777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767297C9" w14:textId="77777777" w:rsidR="00AA6766" w:rsidRDefault="00717EEF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Machinist </w:t>
            </w:r>
          </w:p>
          <w:p w14:paraId="6D3E4D3A" w14:textId="125D30A6" w:rsidR="00AA6766" w:rsidRDefault="00717EEF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</w:t>
            </w:r>
            <w:r w:rsidR="00DA08C5">
              <w:rPr>
                <w:rFonts w:ascii="Cambria" w:hAnsi="Cambria" w:cs="Arial"/>
                <w:sz w:val="22"/>
                <w:szCs w:val="22"/>
              </w:rPr>
              <w:t>-</w:t>
            </w:r>
            <w:r>
              <w:rPr>
                <w:rFonts w:ascii="Cambria" w:hAnsi="Cambria" w:cs="Arial"/>
                <w:sz w:val="22"/>
                <w:szCs w:val="22"/>
              </w:rPr>
              <w:t>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CODE: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51-4014.00 </w:t>
            </w:r>
          </w:p>
          <w:p w14:paraId="5BB7C18F" w14:textId="1C200B47" w:rsidR="00717EEF" w:rsidRDefault="00717EEF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RAPIDS 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0296</w:t>
            </w:r>
          </w:p>
          <w:p w14:paraId="70B671A9" w14:textId="77777777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7C77571F" w14:textId="66E7B8D9" w:rsidR="00AA6766" w:rsidRDefault="007E00AB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Press </w:t>
            </w:r>
            <w:r w:rsidR="00A1411E">
              <w:rPr>
                <w:rFonts w:ascii="Cambria" w:hAnsi="Cambria" w:cs="Arial"/>
                <w:sz w:val="22"/>
                <w:szCs w:val="22"/>
              </w:rPr>
              <w:t>Set-</w:t>
            </w:r>
            <w:r>
              <w:rPr>
                <w:rFonts w:ascii="Cambria" w:hAnsi="Cambria" w:cs="Arial"/>
                <w:sz w:val="22"/>
                <w:szCs w:val="22"/>
              </w:rPr>
              <w:t xml:space="preserve">Up Operator Stamping (Cold) </w:t>
            </w:r>
          </w:p>
          <w:p w14:paraId="58325F1B" w14:textId="145D5466" w:rsidR="00AA6766" w:rsidRDefault="007E00AB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</w:t>
            </w:r>
            <w:r w:rsidR="00DA08C5">
              <w:rPr>
                <w:rFonts w:ascii="Cambria" w:hAnsi="Cambria" w:cs="Arial"/>
                <w:sz w:val="22"/>
                <w:szCs w:val="22"/>
              </w:rPr>
              <w:t>-</w:t>
            </w:r>
            <w:r>
              <w:rPr>
                <w:rFonts w:ascii="Cambria" w:hAnsi="Cambria" w:cs="Arial"/>
                <w:sz w:val="22"/>
                <w:szCs w:val="22"/>
              </w:rPr>
              <w:t>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CODE: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51-4031.00</w:t>
            </w:r>
          </w:p>
          <w:p w14:paraId="1E06B5BD" w14:textId="5B7B89F8" w:rsidR="00717EEF" w:rsidRDefault="007E00AB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RAPIDS CODE: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0928CB</w:t>
            </w:r>
          </w:p>
          <w:p w14:paraId="4F043E37" w14:textId="77777777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1BCFD642" w14:textId="77777777" w:rsidR="00AA6766" w:rsidRDefault="00C5203E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Quality Control Technician </w:t>
            </w:r>
          </w:p>
          <w:p w14:paraId="492BBAE2" w14:textId="2D68E2C9" w:rsidR="00AA6766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</w:t>
            </w:r>
            <w:r w:rsidR="00DA08C5">
              <w:rPr>
                <w:rFonts w:ascii="Cambria" w:hAnsi="Cambria" w:cs="Arial"/>
                <w:sz w:val="22"/>
                <w:szCs w:val="22"/>
              </w:rPr>
              <w:t>-</w:t>
            </w:r>
            <w:r>
              <w:rPr>
                <w:rFonts w:ascii="Cambria" w:hAnsi="Cambria" w:cs="Arial"/>
                <w:sz w:val="22"/>
                <w:szCs w:val="22"/>
              </w:rPr>
              <w:t>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17-3026.00 </w:t>
            </w:r>
          </w:p>
          <w:p w14:paraId="293F2F2B" w14:textId="2BD0FDE1" w:rsidR="00C5203E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RAPIDS 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0462</w:t>
            </w:r>
          </w:p>
          <w:p w14:paraId="326332F3" w14:textId="23BE3D7C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54497BB6" w14:textId="221BE1C4" w:rsidR="00B4383D" w:rsidRDefault="00B4383D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22B0DE38" w14:textId="77777777" w:rsidR="00B4383D" w:rsidRDefault="00B4383D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38A5E289" w14:textId="77777777" w:rsidR="00AA6766" w:rsidRDefault="00C5203E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lastRenderedPageBreak/>
              <w:t xml:space="preserve">Tool and Die Maker </w:t>
            </w:r>
          </w:p>
          <w:p w14:paraId="69960D67" w14:textId="0BA877CF" w:rsidR="00AA6766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-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51-4111.00 </w:t>
            </w:r>
          </w:p>
          <w:p w14:paraId="30F477EF" w14:textId="5908F639" w:rsidR="00C5203E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RAPIDS CODE: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 0586</w:t>
            </w:r>
          </w:p>
          <w:p w14:paraId="2575AF93" w14:textId="77777777" w:rsidR="00AA6766" w:rsidRDefault="00AA6766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</w:p>
          <w:p w14:paraId="4FB93BF4" w14:textId="77777777" w:rsidR="00AA6766" w:rsidRDefault="00C5203E" w:rsidP="00885947">
            <w:pPr>
              <w:widowControl/>
              <w:numPr>
                <w:ilvl w:val="0"/>
                <w:numId w:val="6"/>
              </w:numPr>
              <w:ind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Die Setter (Forging) </w:t>
            </w:r>
          </w:p>
          <w:p w14:paraId="78F37A26" w14:textId="47DAC11F" w:rsidR="00AA6766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>O*NET</w:t>
            </w:r>
            <w:r w:rsidR="00DA08C5">
              <w:rPr>
                <w:rFonts w:ascii="Cambria" w:hAnsi="Cambria" w:cs="Arial"/>
                <w:sz w:val="22"/>
                <w:szCs w:val="22"/>
              </w:rPr>
              <w:t>-</w:t>
            </w:r>
            <w:r>
              <w:rPr>
                <w:rFonts w:ascii="Cambria" w:hAnsi="Cambria" w:cs="Arial"/>
                <w:sz w:val="22"/>
                <w:szCs w:val="22"/>
              </w:rPr>
              <w:t>SOC</w:t>
            </w:r>
            <w:r w:rsidR="00DA08C5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 xml:space="preserve">51-4022.00 </w:t>
            </w:r>
          </w:p>
          <w:p w14:paraId="5D3CB756" w14:textId="2E2FA8FD" w:rsidR="00C5203E" w:rsidRDefault="00C5203E" w:rsidP="00AA6766">
            <w:pPr>
              <w:widowControl/>
              <w:ind w:left="720" w:right="60"/>
              <w:jc w:val="both"/>
              <w:rPr>
                <w:rFonts w:ascii="Cambria" w:hAnsi="Cambria" w:cs="Arial"/>
                <w:sz w:val="22"/>
                <w:szCs w:val="22"/>
              </w:rPr>
            </w:pPr>
            <w:r>
              <w:rPr>
                <w:rFonts w:ascii="Cambria" w:hAnsi="Cambria" w:cs="Arial"/>
                <w:sz w:val="22"/>
                <w:szCs w:val="22"/>
              </w:rPr>
              <w:t xml:space="preserve">RAPIDS CODE: </w:t>
            </w:r>
            <w:r w:rsidR="001741B3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>
              <w:rPr>
                <w:rFonts w:ascii="Cambria" w:hAnsi="Cambria" w:cs="Arial"/>
                <w:sz w:val="22"/>
                <w:szCs w:val="22"/>
              </w:rPr>
              <w:t>0121</w:t>
            </w:r>
          </w:p>
          <w:p w14:paraId="0FEE012F" w14:textId="7CC6731A" w:rsidR="009132CF" w:rsidRPr="00432C67" w:rsidRDefault="004557CD" w:rsidP="00E767A7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 w:rsidDel="002E15FD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56F583B4" w14:textId="134F9844" w:rsidR="002F21BF" w:rsidRDefault="00C56464" w:rsidP="002F21BF">
            <w:pPr>
              <w:widowControl/>
              <w:rPr>
                <w:rFonts w:ascii="Cambria" w:hAnsi="Cambria" w:cs="Arial"/>
                <w:bCs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ACTION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 xml:space="preserve">This bulletin is being provided to OA staff for informational purposes only.  </w:t>
            </w:r>
            <w:r w:rsidR="00E767A7">
              <w:rPr>
                <w:rFonts w:ascii="Cambria" w:hAnsi="Cambria" w:cs="Arial"/>
                <w:bCs/>
                <w:sz w:val="22"/>
                <w:szCs w:val="22"/>
              </w:rPr>
              <w:t xml:space="preserve">Region II, Regional Office </w:t>
            </w:r>
            <w:r w:rsidR="00E767A7" w:rsidRPr="00047742">
              <w:rPr>
                <w:rFonts w:ascii="Cambria" w:hAnsi="Cambria" w:cs="Arial"/>
                <w:bCs/>
                <w:sz w:val="22"/>
                <w:szCs w:val="22"/>
              </w:rPr>
              <w:t>will be responsible for maintenance and technical assistance regarding this program.</w:t>
            </w:r>
          </w:p>
          <w:p w14:paraId="5E11CB5E" w14:textId="77777777" w:rsidR="00E767A7" w:rsidRPr="00432C67" w:rsidRDefault="00E767A7" w:rsidP="002F21BF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23CA7D1D" w14:textId="60A16CD2" w:rsidR="000E090D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If you 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>have,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any questions please contact </w:t>
            </w:r>
            <w:r w:rsidR="00E767A7">
              <w:rPr>
                <w:rFonts w:ascii="Cambria" w:hAnsi="Cambria"/>
                <w:sz w:val="22"/>
                <w:szCs w:val="22"/>
              </w:rPr>
              <w:t>Karen Wa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, Apprenticeship and Training Representative, at </w:t>
            </w:r>
            <w:hyperlink r:id="rId10" w:history="1">
              <w:r w:rsidR="00E767A7" w:rsidRPr="00442086">
                <w:rPr>
                  <w:rStyle w:val="Hyperlink"/>
                  <w:rFonts w:ascii="Cambria" w:hAnsi="Cambria"/>
                  <w:sz w:val="22"/>
                  <w:szCs w:val="22"/>
                </w:rPr>
                <w:t>Wade.Karen@dol.gov</w:t>
              </w:r>
            </w:hyperlink>
            <w:r w:rsidR="00E767A7">
              <w:rPr>
                <w:rFonts w:ascii="Cambria" w:hAnsi="Cambria"/>
                <w:sz w:val="22"/>
                <w:szCs w:val="22"/>
              </w:rPr>
              <w:t xml:space="preserve"> or</w:t>
            </w:r>
            <w:r w:rsid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>(</w:t>
            </w:r>
            <w:r w:rsidR="00E767A7">
              <w:rPr>
                <w:rFonts w:ascii="Cambria" w:hAnsi="Cambria"/>
                <w:sz w:val="22"/>
                <w:szCs w:val="22"/>
              </w:rPr>
              <w:t>304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 xml:space="preserve">) </w:t>
            </w:r>
            <w:r w:rsidR="00E767A7">
              <w:rPr>
                <w:rFonts w:ascii="Cambria" w:hAnsi="Cambria"/>
                <w:sz w:val="22"/>
                <w:szCs w:val="22"/>
              </w:rPr>
              <w:t>347</w:t>
            </w:r>
            <w:r w:rsidRPr="00432C67">
              <w:rPr>
                <w:rFonts w:ascii="Cambria" w:hAnsi="Cambria"/>
                <w:sz w:val="22"/>
                <w:szCs w:val="22"/>
              </w:rPr>
              <w:t>-</w:t>
            </w:r>
            <w:r w:rsidR="00E767A7">
              <w:rPr>
                <w:rFonts w:ascii="Cambria" w:hAnsi="Cambria"/>
                <w:sz w:val="22"/>
                <w:szCs w:val="22"/>
              </w:rPr>
              <w:t>5795</w:t>
            </w:r>
            <w:r w:rsidR="00C5203E" w:rsidRPr="00432C67">
              <w:rPr>
                <w:rFonts w:ascii="Cambria" w:hAnsi="Cambria"/>
                <w:sz w:val="22"/>
                <w:szCs w:val="22"/>
              </w:rPr>
              <w:t xml:space="preserve">.  </w:t>
            </w:r>
          </w:p>
          <w:p w14:paraId="2A2E8A84" w14:textId="77777777" w:rsidR="00637104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684C0A5" w14:textId="7572CCDF" w:rsidR="0014359C" w:rsidRDefault="0014359C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NOTE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674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This bulletin is being sent via electronic mail.  </w:t>
            </w:r>
          </w:p>
          <w:p w14:paraId="502A747B" w14:textId="5CB9EED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40DD1A1" w14:textId="6CF75C59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9EB887" w14:textId="13501176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1BA8E39" w14:textId="2CE0C434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45D3C3F9" w14:textId="0918890C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D4E37BA" w14:textId="4AEB1A7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864461D" w14:textId="7BEEF1C1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8BD7F16" w14:textId="36ACE0CA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1387D20" w14:textId="22A64765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00DC07C" w14:textId="798EBC7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3E049C9" w14:textId="6C56D17D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9AFAA09" w14:textId="495FE02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E284236" w14:textId="5482D169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9A88C46" w14:textId="135EB0C7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B085E1" w14:textId="3FFDD945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884F9B2" w14:textId="1FFBE6B1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DCDCD06" w14:textId="1E12C194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09915B1" w14:textId="66E0AA1E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3EB2CA5" w14:textId="78BCDFC8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0E204A1" w14:textId="1C2AD6C4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7DDBEB" w14:textId="7145220E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04386069" w14:textId="25FE7BC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EDE82E4" w14:textId="2B56077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1E6A50CE" w14:textId="51EAAC85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32E95B16" w14:textId="52CF2726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701DB332" w14:textId="01CAF1E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1AE1AE7" w14:textId="0DD2BDBF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68C6139D" w14:textId="357345F2" w:rsidR="001741B3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24F21CB" w14:textId="77777777" w:rsidR="001741B3" w:rsidRPr="00432C67" w:rsidRDefault="001741B3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41BEAD5" w14:textId="77777777" w:rsidR="002431AE" w:rsidRPr="00432C67" w:rsidRDefault="002431AE" w:rsidP="002E15FD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20F75CF3" w14:textId="77777777" w:rsidR="00BF19DB" w:rsidRPr="00785377" w:rsidRDefault="00BF19DB" w:rsidP="00BF19DB">
      <w:pPr>
        <w:widowControl/>
        <w:rPr>
          <w:rFonts w:ascii="Arial" w:hAnsi="Arial" w:cs="Arial"/>
          <w:sz w:val="22"/>
          <w:szCs w:val="22"/>
        </w:rPr>
        <w:sectPr w:rsidR="00BF19DB" w:rsidRPr="00785377" w:rsidSect="00BC383B">
          <w:endnotePr>
            <w:numFmt w:val="decimal"/>
          </w:endnotePr>
          <w:type w:val="continuous"/>
          <w:pgSz w:w="12240" w:h="15840"/>
          <w:pgMar w:top="1440" w:right="1440" w:bottom="1440" w:left="1440" w:header="1440" w:footer="432" w:gutter="0"/>
          <w:cols w:space="720"/>
          <w:noEndnote/>
        </w:sectPr>
      </w:pPr>
    </w:p>
    <w:p w14:paraId="4CB58D93" w14:textId="77777777" w:rsidR="00BF19DB" w:rsidRPr="00785377" w:rsidRDefault="00BF19DB" w:rsidP="00061D4E">
      <w:pPr>
        <w:widowControl/>
        <w:ind w:left="720"/>
        <w:jc w:val="center"/>
      </w:pPr>
    </w:p>
    <w:sectPr w:rsidR="00BF19DB" w:rsidRPr="00785377" w:rsidSect="00BC383B">
      <w:footerReference w:type="default" r:id="rId11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E5504E" w14:textId="77777777" w:rsidR="00760601" w:rsidRDefault="00760601">
      <w:r>
        <w:separator/>
      </w:r>
    </w:p>
  </w:endnote>
  <w:endnote w:type="continuationSeparator" w:id="0">
    <w:p w14:paraId="090E1115" w14:textId="77777777" w:rsidR="00760601" w:rsidRDefault="00760601">
      <w:r>
        <w:continuationSeparator/>
      </w:r>
    </w:p>
  </w:endnote>
  <w:endnote w:type="continuationNotice" w:id="1">
    <w:p w14:paraId="7725710A" w14:textId="77777777" w:rsidR="00760601" w:rsidRDefault="007606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46559C" w14:textId="77777777" w:rsidR="00F03C72" w:rsidRDefault="00F03C72">
    <w:pPr>
      <w:pStyle w:val="Footer"/>
      <w:jc w:val="right"/>
      <w:rPr>
        <w:rFonts w:ascii="Arial" w:hAnsi="Arial"/>
        <w:sz w:val="20"/>
      </w:rPr>
    </w:pPr>
  </w:p>
  <w:p w14:paraId="174EFA9F" w14:textId="77777777" w:rsidR="00F03C72" w:rsidRDefault="00F03C72">
    <w:pPr>
      <w:pStyle w:val="Footer"/>
      <w:pBdr>
        <w:top w:val="single" w:sz="4" w:space="1" w:color="auto"/>
      </w:pBdr>
      <w:jc w:val="right"/>
      <w:rPr>
        <w:rFonts w:ascii="Arial" w:hAnsi="Arial"/>
        <w:sz w:val="20"/>
      </w:rPr>
    </w:pPr>
    <w:r>
      <w:rPr>
        <w:rFonts w:ascii="Arial" w:hAnsi="Arial"/>
        <w:sz w:val="20"/>
      </w:rPr>
      <w:t>National Training Institute for Community Youth Work/AED</w:t>
    </w:r>
  </w:p>
  <w:p w14:paraId="4BF15B09" w14:textId="77777777" w:rsidR="00F03C72" w:rsidRDefault="00F03C72">
    <w:pPr>
      <w:pStyle w:val="Footer"/>
      <w:jc w:val="right"/>
      <w:rPr>
        <w:rFonts w:ascii="Arial" w:hAnsi="Arial"/>
        <w:sz w:val="20"/>
      </w:rPr>
    </w:pPr>
    <w:r>
      <w:rPr>
        <w:rFonts w:ascii="Arial" w:hAnsi="Arial"/>
        <w:sz w:val="20"/>
      </w:rPr>
      <w:t>National Guidelines for BEST Apprenticeship Program Standards</w:t>
    </w:r>
  </w:p>
  <w:p w14:paraId="053E47BB" w14:textId="6E97FC96" w:rsidR="00F03C72" w:rsidRDefault="00F03C72">
    <w:pPr>
      <w:pStyle w:val="Footer"/>
      <w:jc w:val="right"/>
      <w:rPr>
        <w:rFonts w:ascii="Arial" w:hAnsi="Arial"/>
        <w:sz w:val="20"/>
      </w:rPr>
    </w:pPr>
    <w:r>
      <w:rPr>
        <w:rFonts w:ascii="Arial" w:hAnsi="Arial"/>
        <w:sz w:val="20"/>
      </w:rPr>
      <w:t xml:space="preserve"> p. </w:t>
    </w:r>
    <w:r>
      <w:rPr>
        <w:rStyle w:val="PageNumber"/>
        <w:rFonts w:ascii="Arial" w:hAnsi="Arial"/>
        <w:sz w:val="20"/>
      </w:rPr>
      <w:fldChar w:fldCharType="begin"/>
    </w:r>
    <w:r>
      <w:rPr>
        <w:rStyle w:val="PageNumber"/>
        <w:rFonts w:ascii="Arial" w:hAnsi="Arial"/>
        <w:sz w:val="20"/>
      </w:rPr>
      <w:instrText xml:space="preserve"> PAGE </w:instrText>
    </w:r>
    <w:r>
      <w:rPr>
        <w:rStyle w:val="PageNumber"/>
        <w:rFonts w:ascii="Arial" w:hAnsi="Arial"/>
        <w:sz w:val="20"/>
      </w:rPr>
      <w:fldChar w:fldCharType="separate"/>
    </w:r>
    <w:r w:rsidR="00AA6766">
      <w:rPr>
        <w:rStyle w:val="PageNumber"/>
        <w:rFonts w:ascii="Arial" w:hAnsi="Arial"/>
        <w:noProof/>
        <w:sz w:val="20"/>
      </w:rPr>
      <w:t>2</w:t>
    </w:r>
    <w:r>
      <w:rPr>
        <w:rStyle w:val="PageNumber"/>
        <w:rFonts w:ascii="Arial" w:hAnsi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0087D4" w14:textId="77777777" w:rsidR="00760601" w:rsidRDefault="00760601">
      <w:r>
        <w:separator/>
      </w:r>
    </w:p>
  </w:footnote>
  <w:footnote w:type="continuationSeparator" w:id="0">
    <w:p w14:paraId="2BB465C7" w14:textId="77777777" w:rsidR="00760601" w:rsidRDefault="00760601">
      <w:r>
        <w:continuationSeparator/>
      </w:r>
    </w:p>
  </w:footnote>
  <w:footnote w:type="continuationNotice" w:id="1">
    <w:p w14:paraId="2979D116" w14:textId="77777777" w:rsidR="00760601" w:rsidRDefault="0076060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34DE8"/>
    <w:multiLevelType w:val="hybridMultilevel"/>
    <w:tmpl w:val="FAF6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5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3102"/>
    <w:rsid w:val="0002703C"/>
    <w:rsid w:val="000338E0"/>
    <w:rsid w:val="00042B15"/>
    <w:rsid w:val="00046151"/>
    <w:rsid w:val="00050AA2"/>
    <w:rsid w:val="00056B1F"/>
    <w:rsid w:val="00061D4E"/>
    <w:rsid w:val="00066B0C"/>
    <w:rsid w:val="0007393B"/>
    <w:rsid w:val="00075AFF"/>
    <w:rsid w:val="0009435C"/>
    <w:rsid w:val="00094CF6"/>
    <w:rsid w:val="000A41B6"/>
    <w:rsid w:val="000B0319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068DC"/>
    <w:rsid w:val="00114A44"/>
    <w:rsid w:val="00116AE7"/>
    <w:rsid w:val="00122055"/>
    <w:rsid w:val="00133DA6"/>
    <w:rsid w:val="001359D2"/>
    <w:rsid w:val="001431CF"/>
    <w:rsid w:val="0014359C"/>
    <w:rsid w:val="00157F13"/>
    <w:rsid w:val="001604A7"/>
    <w:rsid w:val="00164DD8"/>
    <w:rsid w:val="001718FB"/>
    <w:rsid w:val="001741B3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77CA"/>
    <w:rsid w:val="0022271B"/>
    <w:rsid w:val="00222BCC"/>
    <w:rsid w:val="00223FD8"/>
    <w:rsid w:val="00233090"/>
    <w:rsid w:val="00233FC0"/>
    <w:rsid w:val="002431AE"/>
    <w:rsid w:val="0024479D"/>
    <w:rsid w:val="00246A37"/>
    <w:rsid w:val="002608D8"/>
    <w:rsid w:val="00263C3F"/>
    <w:rsid w:val="00264AF8"/>
    <w:rsid w:val="00265341"/>
    <w:rsid w:val="00266F3E"/>
    <w:rsid w:val="00271D74"/>
    <w:rsid w:val="002A19AA"/>
    <w:rsid w:val="002B5C04"/>
    <w:rsid w:val="002B64D6"/>
    <w:rsid w:val="002B78AA"/>
    <w:rsid w:val="002B7A0E"/>
    <w:rsid w:val="002C1284"/>
    <w:rsid w:val="002C4039"/>
    <w:rsid w:val="002D7E75"/>
    <w:rsid w:val="002E15FD"/>
    <w:rsid w:val="002F21BF"/>
    <w:rsid w:val="00313FAC"/>
    <w:rsid w:val="00314CF7"/>
    <w:rsid w:val="00317638"/>
    <w:rsid w:val="00326450"/>
    <w:rsid w:val="00326822"/>
    <w:rsid w:val="00337D3A"/>
    <w:rsid w:val="003406FE"/>
    <w:rsid w:val="003430AB"/>
    <w:rsid w:val="00344B28"/>
    <w:rsid w:val="00356664"/>
    <w:rsid w:val="00361514"/>
    <w:rsid w:val="00361879"/>
    <w:rsid w:val="003652C9"/>
    <w:rsid w:val="0037080A"/>
    <w:rsid w:val="003734F7"/>
    <w:rsid w:val="0038392A"/>
    <w:rsid w:val="00390F97"/>
    <w:rsid w:val="0039666C"/>
    <w:rsid w:val="003A3D22"/>
    <w:rsid w:val="003A5AF6"/>
    <w:rsid w:val="003A7438"/>
    <w:rsid w:val="003B1155"/>
    <w:rsid w:val="003C1CD4"/>
    <w:rsid w:val="003C47E9"/>
    <w:rsid w:val="003C4F0B"/>
    <w:rsid w:val="003E5BD8"/>
    <w:rsid w:val="003E7690"/>
    <w:rsid w:val="00402FBE"/>
    <w:rsid w:val="0042242E"/>
    <w:rsid w:val="00432C67"/>
    <w:rsid w:val="0043526C"/>
    <w:rsid w:val="00436E0D"/>
    <w:rsid w:val="0044645B"/>
    <w:rsid w:val="004464F6"/>
    <w:rsid w:val="00452916"/>
    <w:rsid w:val="004557CD"/>
    <w:rsid w:val="00457535"/>
    <w:rsid w:val="00464BE4"/>
    <w:rsid w:val="004814DD"/>
    <w:rsid w:val="00481679"/>
    <w:rsid w:val="004842FA"/>
    <w:rsid w:val="004851E4"/>
    <w:rsid w:val="00497B62"/>
    <w:rsid w:val="004A4746"/>
    <w:rsid w:val="004A6F1A"/>
    <w:rsid w:val="004A774E"/>
    <w:rsid w:val="004B6ED9"/>
    <w:rsid w:val="004C5CE6"/>
    <w:rsid w:val="004D639D"/>
    <w:rsid w:val="004D6F9E"/>
    <w:rsid w:val="004F3440"/>
    <w:rsid w:val="004F41F4"/>
    <w:rsid w:val="004F72B9"/>
    <w:rsid w:val="00502D86"/>
    <w:rsid w:val="00503D6C"/>
    <w:rsid w:val="005114DD"/>
    <w:rsid w:val="005137D6"/>
    <w:rsid w:val="00513D05"/>
    <w:rsid w:val="00520A03"/>
    <w:rsid w:val="00520DA3"/>
    <w:rsid w:val="0052109C"/>
    <w:rsid w:val="00525913"/>
    <w:rsid w:val="00533377"/>
    <w:rsid w:val="0053429B"/>
    <w:rsid w:val="00540029"/>
    <w:rsid w:val="0055327D"/>
    <w:rsid w:val="00560A4E"/>
    <w:rsid w:val="0056147E"/>
    <w:rsid w:val="005630AE"/>
    <w:rsid w:val="00565019"/>
    <w:rsid w:val="005653D5"/>
    <w:rsid w:val="0056589A"/>
    <w:rsid w:val="00570F50"/>
    <w:rsid w:val="00571E50"/>
    <w:rsid w:val="00573500"/>
    <w:rsid w:val="0057597B"/>
    <w:rsid w:val="005863A6"/>
    <w:rsid w:val="00587B80"/>
    <w:rsid w:val="005A6DC4"/>
    <w:rsid w:val="005C3008"/>
    <w:rsid w:val="005E0210"/>
    <w:rsid w:val="005E2D6E"/>
    <w:rsid w:val="005E3F35"/>
    <w:rsid w:val="005E5EAA"/>
    <w:rsid w:val="005E75DB"/>
    <w:rsid w:val="006047DC"/>
    <w:rsid w:val="006142C5"/>
    <w:rsid w:val="00614884"/>
    <w:rsid w:val="00616EC0"/>
    <w:rsid w:val="00637104"/>
    <w:rsid w:val="00642765"/>
    <w:rsid w:val="00651A78"/>
    <w:rsid w:val="00651BEE"/>
    <w:rsid w:val="006528CA"/>
    <w:rsid w:val="00663599"/>
    <w:rsid w:val="006816FB"/>
    <w:rsid w:val="006902E6"/>
    <w:rsid w:val="00691135"/>
    <w:rsid w:val="00693784"/>
    <w:rsid w:val="006952CE"/>
    <w:rsid w:val="006A4966"/>
    <w:rsid w:val="006B2367"/>
    <w:rsid w:val="006B7C78"/>
    <w:rsid w:val="006C45AB"/>
    <w:rsid w:val="006D4ACE"/>
    <w:rsid w:val="00707B61"/>
    <w:rsid w:val="00717EEF"/>
    <w:rsid w:val="00723B53"/>
    <w:rsid w:val="0072772E"/>
    <w:rsid w:val="00727956"/>
    <w:rsid w:val="007357A5"/>
    <w:rsid w:val="0075376B"/>
    <w:rsid w:val="00754790"/>
    <w:rsid w:val="00760601"/>
    <w:rsid w:val="00760B6E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B1648"/>
    <w:rsid w:val="007B44B3"/>
    <w:rsid w:val="007C0552"/>
    <w:rsid w:val="007C4A8F"/>
    <w:rsid w:val="007D0F96"/>
    <w:rsid w:val="007D33DA"/>
    <w:rsid w:val="007D340D"/>
    <w:rsid w:val="007D51D4"/>
    <w:rsid w:val="007E00AB"/>
    <w:rsid w:val="007E2059"/>
    <w:rsid w:val="007E399B"/>
    <w:rsid w:val="007F1045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947"/>
    <w:rsid w:val="00885B6A"/>
    <w:rsid w:val="008911EB"/>
    <w:rsid w:val="00894E91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2266F"/>
    <w:rsid w:val="009313FA"/>
    <w:rsid w:val="009344E0"/>
    <w:rsid w:val="00945B6D"/>
    <w:rsid w:val="00950AE7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2DE1"/>
    <w:rsid w:val="009C7F4E"/>
    <w:rsid w:val="009D18B9"/>
    <w:rsid w:val="009D4041"/>
    <w:rsid w:val="009E0D1D"/>
    <w:rsid w:val="009E1BE3"/>
    <w:rsid w:val="009E72EB"/>
    <w:rsid w:val="009F7E5A"/>
    <w:rsid w:val="00A03307"/>
    <w:rsid w:val="00A0453B"/>
    <w:rsid w:val="00A10D07"/>
    <w:rsid w:val="00A1411E"/>
    <w:rsid w:val="00A17232"/>
    <w:rsid w:val="00A24098"/>
    <w:rsid w:val="00A27030"/>
    <w:rsid w:val="00A327DB"/>
    <w:rsid w:val="00A35A31"/>
    <w:rsid w:val="00A372EC"/>
    <w:rsid w:val="00A61536"/>
    <w:rsid w:val="00A64C58"/>
    <w:rsid w:val="00A713BE"/>
    <w:rsid w:val="00A7356F"/>
    <w:rsid w:val="00A7707A"/>
    <w:rsid w:val="00A80FB9"/>
    <w:rsid w:val="00A971C5"/>
    <w:rsid w:val="00A97FE6"/>
    <w:rsid w:val="00AA6766"/>
    <w:rsid w:val="00AB24E8"/>
    <w:rsid w:val="00AB25EF"/>
    <w:rsid w:val="00AB526A"/>
    <w:rsid w:val="00AC67E0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0667B"/>
    <w:rsid w:val="00B1748B"/>
    <w:rsid w:val="00B17C04"/>
    <w:rsid w:val="00B211BE"/>
    <w:rsid w:val="00B24E7A"/>
    <w:rsid w:val="00B30674"/>
    <w:rsid w:val="00B308C5"/>
    <w:rsid w:val="00B36EA7"/>
    <w:rsid w:val="00B40AC3"/>
    <w:rsid w:val="00B4383D"/>
    <w:rsid w:val="00B57FC1"/>
    <w:rsid w:val="00B76EAC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D447C"/>
    <w:rsid w:val="00BE0B92"/>
    <w:rsid w:val="00BE2450"/>
    <w:rsid w:val="00BE656C"/>
    <w:rsid w:val="00BE7944"/>
    <w:rsid w:val="00BF19DB"/>
    <w:rsid w:val="00BF25F1"/>
    <w:rsid w:val="00BF2BA6"/>
    <w:rsid w:val="00BF4304"/>
    <w:rsid w:val="00C028F5"/>
    <w:rsid w:val="00C0545E"/>
    <w:rsid w:val="00C117F7"/>
    <w:rsid w:val="00C12F9A"/>
    <w:rsid w:val="00C1532D"/>
    <w:rsid w:val="00C24535"/>
    <w:rsid w:val="00C31D4D"/>
    <w:rsid w:val="00C35CBA"/>
    <w:rsid w:val="00C42736"/>
    <w:rsid w:val="00C469A5"/>
    <w:rsid w:val="00C51E49"/>
    <w:rsid w:val="00C5203E"/>
    <w:rsid w:val="00C56464"/>
    <w:rsid w:val="00C7256A"/>
    <w:rsid w:val="00C72D3A"/>
    <w:rsid w:val="00C73221"/>
    <w:rsid w:val="00C83868"/>
    <w:rsid w:val="00C876A2"/>
    <w:rsid w:val="00C929E6"/>
    <w:rsid w:val="00CA1C9E"/>
    <w:rsid w:val="00CA1EEB"/>
    <w:rsid w:val="00CA5441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43B63"/>
    <w:rsid w:val="00D4446C"/>
    <w:rsid w:val="00D54D27"/>
    <w:rsid w:val="00D64769"/>
    <w:rsid w:val="00D762C3"/>
    <w:rsid w:val="00D91A6E"/>
    <w:rsid w:val="00D95F7A"/>
    <w:rsid w:val="00D9762A"/>
    <w:rsid w:val="00DA08C5"/>
    <w:rsid w:val="00DA1BA2"/>
    <w:rsid w:val="00DB4EEA"/>
    <w:rsid w:val="00DB6892"/>
    <w:rsid w:val="00DC1475"/>
    <w:rsid w:val="00DC189E"/>
    <w:rsid w:val="00DC5DF4"/>
    <w:rsid w:val="00DD53ED"/>
    <w:rsid w:val="00DD5F8F"/>
    <w:rsid w:val="00DD63B2"/>
    <w:rsid w:val="00DE0265"/>
    <w:rsid w:val="00DF5A44"/>
    <w:rsid w:val="00DF6081"/>
    <w:rsid w:val="00E030C9"/>
    <w:rsid w:val="00E12B05"/>
    <w:rsid w:val="00E22E52"/>
    <w:rsid w:val="00E25EE2"/>
    <w:rsid w:val="00E3069A"/>
    <w:rsid w:val="00E36633"/>
    <w:rsid w:val="00E4150A"/>
    <w:rsid w:val="00E75440"/>
    <w:rsid w:val="00E767A7"/>
    <w:rsid w:val="00E7730C"/>
    <w:rsid w:val="00E858C3"/>
    <w:rsid w:val="00E86847"/>
    <w:rsid w:val="00E872D5"/>
    <w:rsid w:val="00E90C55"/>
    <w:rsid w:val="00E90C5B"/>
    <w:rsid w:val="00E911D9"/>
    <w:rsid w:val="00E93717"/>
    <w:rsid w:val="00E94C46"/>
    <w:rsid w:val="00EA0927"/>
    <w:rsid w:val="00EC418C"/>
    <w:rsid w:val="00EC7478"/>
    <w:rsid w:val="00ED4B89"/>
    <w:rsid w:val="00EE1DEB"/>
    <w:rsid w:val="00EE2C42"/>
    <w:rsid w:val="00EE4459"/>
    <w:rsid w:val="00F031B3"/>
    <w:rsid w:val="00F03C72"/>
    <w:rsid w:val="00F12416"/>
    <w:rsid w:val="00F1661B"/>
    <w:rsid w:val="00F27B31"/>
    <w:rsid w:val="00F3141D"/>
    <w:rsid w:val="00F33A26"/>
    <w:rsid w:val="00F372A2"/>
    <w:rsid w:val="00F4248A"/>
    <w:rsid w:val="00F436CA"/>
    <w:rsid w:val="00F43BED"/>
    <w:rsid w:val="00F56B37"/>
    <w:rsid w:val="00F651A0"/>
    <w:rsid w:val="00F67D30"/>
    <w:rsid w:val="00F71B70"/>
    <w:rsid w:val="00F83C35"/>
    <w:rsid w:val="00F92DE0"/>
    <w:rsid w:val="00F946E1"/>
    <w:rsid w:val="00F9687C"/>
    <w:rsid w:val="00FA15C4"/>
    <w:rsid w:val="00FB2090"/>
    <w:rsid w:val="00FC4B6D"/>
    <w:rsid w:val="00FD529E"/>
    <w:rsid w:val="00FE01A1"/>
    <w:rsid w:val="00FE0E9A"/>
    <w:rsid w:val="00FE114F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09E6F0"/>
  <w15:chartTrackingRefBased/>
  <w15:docId w15:val="{0FBB35B1-CE9D-419D-9592-8E804619C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Wade.Karen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2" ma:contentTypeDescription="Create a new document." ma:contentTypeScope="" ma:versionID="33efae48d8c16de7b1f17e7e88c7584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7c90538a591b19f0fd27851ed4b22ad6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ED88CA-C51B-4CE2-A0A5-9657E4C83F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2C8EF2-9324-4D4F-857E-29E942629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256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5</cp:revision>
  <cp:lastPrinted>2020-02-03T21:10:00Z</cp:lastPrinted>
  <dcterms:created xsi:type="dcterms:W3CDTF">2020-03-13T15:35:00Z</dcterms:created>
  <dcterms:modified xsi:type="dcterms:W3CDTF">2020-03-26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